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Toronto</w:t>
      </w:r>
    </w:p>
    <w:bookmarkStart w:id="25" w:name="Xedc9fcb379c65893e394b2717678b5ca0d05470"/>
    <w:p>
      <w:pPr>
        <w:pStyle w:val="Heading1"/>
      </w:pPr>
      <w:r>
        <w:t xml:space="preserve">Cover Letter for Mechatronics Engineer Position – Canada Toronto</w:t>
      </w:r>
    </w:p>
    <w:p>
      <w:pPr>
        <w:pStyle w:val="FirstParagraph"/>
      </w:pPr>
      <w:r>
        <w:t xml:space="preserve">Dear [Hiring Manager’s Name],</w:t>
      </w:r>
    </w:p>
    <w:p>
      <w:pPr>
        <w:pStyle w:val="BodyText"/>
      </w:pPr>
      <w:r>
        <w:t xml:space="preserve">I am writing to express my interest in the Mechatronics Engineer position at [Company Name] in Canada, Toronto. As a highly motivated and technically proficient professional with over [X years] of experience in mechatronics engineering, I am eager to contribute my expertise to a dynamic organization that values innovation, precision, and forward-thinking solutions. My background aligns seamlessly with the requirements of this role, and I am particularly drawn to the opportunity to work within Canada’s thriving tech and manufacturing landscape in Toronto.</w:t>
      </w:r>
    </w:p>
    <w:p>
      <w:pPr>
        <w:pStyle w:val="BodyText"/>
      </w:pPr>
      <w:r>
        <w:t xml:space="preserve">Throughout my career as a Mechatronics Engineer, I have focused on integrating mechanical systems with electronics, software, and automation technologies to create efficient, reliable, and intelligent solutions. My experience spans design, development, testing, and optimization of mechatronic systems across industries such as [mention relevant sectors like automotive manufacturing, robotics, or industrial automation]. In Canada Toronto’s competitive environment—where innovation is driven by a blend of advanced engineering practices and cutting-edge research—I am confident that my skills will add value to your team.</w:t>
      </w:r>
    </w:p>
    <w:bookmarkStart w:id="20" w:name="Xf50944bcec147bdab15defff2885477c18fcc94"/>
    <w:p>
      <w:pPr>
        <w:pStyle w:val="Heading2"/>
      </w:pPr>
      <w:r>
        <w:t xml:space="preserve">Why Mechatronics Engineer? A Passion for Integration</w:t>
      </w:r>
    </w:p>
    <w:p>
      <w:pPr>
        <w:pStyle w:val="FirstParagraph"/>
      </w:pPr>
      <w:r>
        <w:t xml:space="preserve">As a Mechatronics Engineer, I have always been captivated by the synergy between mechanical engineering, electronics, and computer science. This interdisciplinary approach allows me to solve complex problems that require both hardware and software expertise. In Canada Toronto, where industries are increasingly adopting smart technologies and automation to stay competitive, my ability to bridge these domains is particularly valuable.</w:t>
      </w:r>
    </w:p>
    <w:p>
      <w:pPr>
        <w:pStyle w:val="BodyText"/>
      </w:pPr>
      <w:r>
        <w:t xml:space="preserve">For example, in my previous role at [Previous Company Name], I led the development of an automated quality inspection system for a manufacturing client. By combining mechanical design principles with sensor integration and machine learning algorithms, I reduced inspection time by 30% while improving accuracy to 98%. This project not only demonstrated my technical capabilities but also highlighted my commitment to delivering solutions that meet real-world challenges—something I believe aligns perfectly with the goals of Canada Toronto’s industrial sector.</w:t>
      </w:r>
    </w:p>
    <w:bookmarkEnd w:id="20"/>
    <w:bookmarkStart w:id="21" w:name="Xa8dd16223e26473fb4446289f3f7c05bb335e79"/>
    <w:p>
      <w:pPr>
        <w:pStyle w:val="Heading2"/>
      </w:pPr>
      <w:r>
        <w:t xml:space="preserve">Technical Expertise and Industry Knowledge</w:t>
      </w:r>
    </w:p>
    <w:p>
      <w:pPr>
        <w:pStyle w:val="FirstParagraph"/>
      </w:pPr>
      <w:r>
        <w:t xml:space="preserve">My technical expertise as a Mechatronics Engineer includes proficiency in CAD software (such as SolidWorks and AutoCAD), PLC programming, robotics, embedded systems, and control systems design. I am well-versed in industry standards such as ISO 9001 and have hands-on experience with both analog and digital electronics. Additionally, my strong understanding of electrical systems and programming languages like C++, Python, and MATLAB enables me to tackle diverse engineering tasks with confidence.</w:t>
      </w:r>
    </w:p>
    <w:p>
      <w:pPr>
        <w:pStyle w:val="BodyText"/>
      </w:pPr>
      <w:r>
        <w:t xml:space="preserve">In Canada Toronto, where the demand for skilled engineers is growing due to advancements in renewable energy systems, smart manufacturing, and IoT (Internet of Things) applications, I have kept my skills up-to-date through continuous learning. I recently completed a certification program on [mention any relevant courses or training related to Canadian industry standards], which deepened my knowledge of regulatory compliance and sustainable engineering practices—a critical aspect of working in Canada’s environmentally conscious market.</w:t>
      </w:r>
    </w:p>
    <w:bookmarkEnd w:id="21"/>
    <w:bookmarkStart w:id="22" w:name="X38b4ed2cbd10e1a411ef9f2df4ba59d5eeeb6b7"/>
    <w:p>
      <w:pPr>
        <w:pStyle w:val="Heading2"/>
      </w:pPr>
      <w:r>
        <w:t xml:space="preserve">Adapting to Canada Toronto’s Engineering Landscape</w:t>
      </w:r>
    </w:p>
    <w:p>
      <w:pPr>
        <w:pStyle w:val="FirstParagraph"/>
      </w:pPr>
      <w:r>
        <w:t xml:space="preserve">Canada Toronto offers a unique environment for engineers, characterized by its multicultural workforce, collaborative culture, and emphasis on innovation. As a Mechatronics Engineer with experience working in international teams, I am well-equipped to thrive in this setting. My ability to communicate effectively in English and [any other language if applicable] has allowed me to collaborate seamlessly with colleagues across borders, a skill I believe will be instrumental in contributing to your team’s success.</w:t>
      </w:r>
    </w:p>
    <w:p>
      <w:pPr>
        <w:pStyle w:val="BodyText"/>
      </w:pPr>
      <w:r>
        <w:t xml:space="preserve">Moreover, I understand the importance of adhering to Canadian engineering standards and regulations. Whether it’s ensuring compliance with OSHA guidelines or following local environmental policies, I prioritize safety, quality, and sustainability in every project. In Canada Toronto’s fast-paced industrial sector, this attention to detail is essential for maintaining high-performance systems and fostering long-term client trust.</w:t>
      </w:r>
    </w:p>
    <w:bookmarkEnd w:id="22"/>
    <w:bookmarkStart w:id="23" w:name="contributing-to-your-teams-success"/>
    <w:p>
      <w:pPr>
        <w:pStyle w:val="Heading2"/>
      </w:pPr>
      <w:r>
        <w:t xml:space="preserve">Contributing to Your Team’s Success</w:t>
      </w:r>
    </w:p>
    <w:p>
      <w:pPr>
        <w:pStyle w:val="FirstParagraph"/>
      </w:pPr>
      <w:r>
        <w:t xml:space="preserve">What excites me most about the Mechatronics Engineer position at [Company Name] is the opportunity to contribute to projects that push the boundaries of engineering innovation. I am particularly interested in your work with [mention specific projects, technologies, or company initiatives if known], as these align with my passion for creating solutions that drive efficiency and sustainability.</w:t>
      </w:r>
    </w:p>
    <w:p>
      <w:pPr>
        <w:pStyle w:val="BodyText"/>
      </w:pPr>
      <w:r>
        <w:t xml:space="preserve">My problem-solving mindset, combined with a strong foundation in both theoretical and practical engineering, allows me to approach challenges creatively. For instance, during a recent project involving the development of a robotic arm for precision assembly tasks, I identified inefficiencies in the control system and proposed an optimized algorithm that improved overall system performance by 25%. Such experiences have reinforced my belief that innovation is not just about technology—it’s about understanding user needs and delivering solutions that make a tangible impact.</w:t>
      </w:r>
    </w:p>
    <w:bookmarkEnd w:id="23"/>
    <w:bookmarkStart w:id="24" w:name="why-canada-toronto"/>
    <w:p>
      <w:pPr>
        <w:pStyle w:val="Heading2"/>
      </w:pPr>
      <w:r>
        <w:t xml:space="preserve">Why Canada Toronto?</w:t>
      </w:r>
    </w:p>
    <w:p>
      <w:pPr>
        <w:pStyle w:val="FirstParagraph"/>
      </w:pPr>
      <w:r>
        <w:t xml:space="preserve">Canada Toronto has always been a hub of opportunity for engineers, offering access to top-tier universities, research institutions, and industry leaders. As a Mechatronics Engineer who values professional growth and work-life balance, I am drawn to the city’s vibrant engineering community and its commitment to fostering innovation. Toronto’s diverse workforce and inclusive environment make it an ideal place to collaborate with professionals from various backgrounds, driving creativity and progress.</w:t>
      </w:r>
    </w:p>
    <w:p>
      <w:pPr>
        <w:pStyle w:val="BodyText"/>
      </w:pPr>
      <w:r>
        <w:t xml:space="preserve">Additionally, Canada’s emphasis on immigration policies that prioritize skilled workers aligns with my aspirations to contribute meaningfully to the country’s economic growth. I am eager to bring my technical expertise and passion for engineering to [Company Name], where I can help advance your mission while growing professionally in a dynamic and supportive environment.</w:t>
      </w:r>
    </w:p>
    <w:p>
      <w:pPr>
        <w:pStyle w:val="BodyText"/>
      </w:pPr>
      <w:r>
        <w:t xml:space="preserve">In conclusion, I am confident that my skills as a Mechatronics Engineer, combined with my enthusiasm for Canada Toronto’s engineering ecosystem, make me a strong candidate for this role. I would welcome the opportunity to discuss how my background and vision align with your organization’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 Canada Toronto</dc:title>
  <dc:creator/>
  <dc:language>en</dc:language>
  <cp:keywords/>
  <dcterms:created xsi:type="dcterms:W3CDTF">2026-05-02T18:40:34Z</dcterms:created>
  <dcterms:modified xsi:type="dcterms:W3CDTF">2026-05-02T18:40:34Z</dcterms:modified>
</cp:coreProperties>
</file>

<file path=docProps/custom.xml><?xml version="1.0" encoding="utf-8"?>
<Properties xmlns="http://schemas.openxmlformats.org/officeDocument/2006/custom-properties" xmlns:vt="http://schemas.openxmlformats.org/officeDocument/2006/docPropsVTypes"/>
</file>